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14"/>
        <w:gridCol w:w="12646"/>
      </w:tblGrid>
      <w:tr w:rsidR="00762006" w:rsidTr="00762006">
        <w:tc>
          <w:tcPr>
            <w:tcW w:w="3652" w:type="dxa"/>
          </w:tcPr>
          <w:p w:rsidR="00762006" w:rsidRPr="00C821B0" w:rsidRDefault="005D4673" w:rsidP="00762006">
            <w:pPr>
              <w:rPr>
                <w:rFonts w:ascii="Times New Roman" w:hAnsi="Times New Roman" w:cs="Times New Roman"/>
                <w:b/>
                <w:sz w:val="32"/>
              </w:rPr>
            </w:pPr>
            <w:r>
              <w:rPr>
                <w:rFonts w:ascii="Times New Roman" w:hAnsi="Times New Roman" w:cs="Times New Roman"/>
                <w:b/>
                <w:sz w:val="32"/>
              </w:rPr>
              <w:t xml:space="preserve">Your </w:t>
            </w:r>
            <w:r w:rsidR="00762006" w:rsidRPr="00C821B0">
              <w:rPr>
                <w:rFonts w:ascii="Times New Roman" w:hAnsi="Times New Roman" w:cs="Times New Roman"/>
                <w:b/>
                <w:sz w:val="32"/>
              </w:rPr>
              <w:t>Team Number</w:t>
            </w:r>
          </w:p>
        </w:tc>
        <w:tc>
          <w:tcPr>
            <w:tcW w:w="12834" w:type="dxa"/>
          </w:tcPr>
          <w:p w:rsidR="00762006" w:rsidRPr="00C821B0" w:rsidRDefault="00FB62E1">
            <w:pPr>
              <w:rPr>
                <w:sz w:val="32"/>
              </w:rPr>
            </w:pPr>
            <w:r>
              <w:rPr>
                <w:sz w:val="32"/>
              </w:rPr>
              <w:t>112</w:t>
            </w:r>
          </w:p>
        </w:tc>
      </w:tr>
      <w:tr w:rsidR="00762006" w:rsidTr="00762006">
        <w:tc>
          <w:tcPr>
            <w:tcW w:w="3652" w:type="dxa"/>
          </w:tcPr>
          <w:p w:rsidR="00762006" w:rsidRPr="00C821B0" w:rsidRDefault="00762006">
            <w:pPr>
              <w:rPr>
                <w:rFonts w:ascii="Times New Roman" w:hAnsi="Times New Roman" w:cs="Times New Roman"/>
                <w:b/>
                <w:sz w:val="32"/>
              </w:rPr>
            </w:pPr>
            <w:r w:rsidRPr="00C821B0">
              <w:rPr>
                <w:rFonts w:ascii="Times New Roman" w:hAnsi="Times New Roman" w:cs="Times New Roman"/>
                <w:b/>
                <w:sz w:val="32"/>
              </w:rPr>
              <w:t>Your Name</w:t>
            </w:r>
          </w:p>
        </w:tc>
        <w:tc>
          <w:tcPr>
            <w:tcW w:w="12834" w:type="dxa"/>
          </w:tcPr>
          <w:p w:rsidR="00762006" w:rsidRPr="00C821B0" w:rsidRDefault="00FB62E1">
            <w:pPr>
              <w:rPr>
                <w:sz w:val="32"/>
              </w:rPr>
            </w:pPr>
            <w:r>
              <w:rPr>
                <w:sz w:val="32"/>
              </w:rPr>
              <w:t>Stephanie Chadwick</w:t>
            </w:r>
          </w:p>
        </w:tc>
      </w:tr>
    </w:tbl>
    <w:p w:rsidR="00AA1C5C" w:rsidRPr="00AA1C5C" w:rsidRDefault="00AA1C5C">
      <w:pPr>
        <w:rPr>
          <w:rFonts w:ascii="Times New Roman" w:hAnsi="Times New Roman" w:cs="Times New Roman"/>
          <w:b/>
        </w:rPr>
      </w:pPr>
      <w:r w:rsidRPr="00AA1C5C">
        <w:rPr>
          <w:rFonts w:ascii="Times New Roman" w:hAnsi="Times New Roman" w:cs="Times New Roman"/>
          <w:b/>
        </w:rPr>
        <w:t>Instructions</w:t>
      </w:r>
    </w:p>
    <w:p w:rsidR="00AA1C5C" w:rsidRDefault="00AA1C5C" w:rsidP="00AA1C5C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AA1C5C">
        <w:rPr>
          <w:rFonts w:ascii="Times New Roman" w:hAnsi="Times New Roman" w:cs="Times New Roman"/>
        </w:rPr>
        <w:t xml:space="preserve">For each </w:t>
      </w:r>
      <w:r>
        <w:rPr>
          <w:rFonts w:ascii="Times New Roman" w:hAnsi="Times New Roman" w:cs="Times New Roman"/>
        </w:rPr>
        <w:t xml:space="preserve">of your fellow </w:t>
      </w:r>
      <w:r w:rsidRPr="00AA1C5C">
        <w:rPr>
          <w:rFonts w:ascii="Times New Roman" w:hAnsi="Times New Roman" w:cs="Times New Roman"/>
        </w:rPr>
        <w:t>tea</w:t>
      </w:r>
      <w:r>
        <w:rPr>
          <w:rFonts w:ascii="Times New Roman" w:hAnsi="Times New Roman" w:cs="Times New Roman"/>
        </w:rPr>
        <w:t>m members</w:t>
      </w:r>
    </w:p>
    <w:p w:rsidR="00AA1C5C" w:rsidRDefault="00AA1C5C" w:rsidP="00AA1C5C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nter their name in the top row of the table on each page</w:t>
      </w:r>
    </w:p>
    <w:p w:rsidR="00AA1C5C" w:rsidRDefault="00AA1C5C" w:rsidP="00AA1C5C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ighlight</w:t>
      </w:r>
      <w:r w:rsidR="00FE7F85">
        <w:rPr>
          <w:rFonts w:ascii="Times New Roman" w:hAnsi="Times New Roman" w:cs="Times New Roman"/>
        </w:rPr>
        <w:t xml:space="preserve"> and write</w:t>
      </w:r>
      <w:r>
        <w:rPr>
          <w:rFonts w:ascii="Times New Roman" w:hAnsi="Times New Roman" w:cs="Times New Roman"/>
        </w:rPr>
        <w:t xml:space="preserve"> the </w:t>
      </w:r>
      <w:r w:rsidR="005C4BA4">
        <w:rPr>
          <w:rFonts w:ascii="Times New Roman" w:hAnsi="Times New Roman" w:cs="Times New Roman"/>
        </w:rPr>
        <w:t>marks</w:t>
      </w:r>
      <w:r>
        <w:rPr>
          <w:rFonts w:ascii="Times New Roman" w:hAnsi="Times New Roman" w:cs="Times New Roman"/>
        </w:rPr>
        <w:t xml:space="preserve"> to indicate your evaluation</w:t>
      </w:r>
    </w:p>
    <w:p w:rsidR="005C4BA4" w:rsidRPr="00AA1C5C" w:rsidRDefault="005C4BA4" w:rsidP="00AA1C5C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f a team member did not work as a </w:t>
      </w:r>
      <w:r w:rsidR="0045658B">
        <w:rPr>
          <w:rFonts w:ascii="Times New Roman" w:hAnsi="Times New Roman" w:cs="Times New Roman"/>
        </w:rPr>
        <w:t>Scrum master, write N/A to indicate your evaluation for the</w:t>
      </w:r>
      <w:r>
        <w:rPr>
          <w:rFonts w:ascii="Times New Roman" w:hAnsi="Times New Roman" w:cs="Times New Roman"/>
        </w:rPr>
        <w:t xml:space="preserve"> Leadership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857"/>
        <w:gridCol w:w="2875"/>
        <w:gridCol w:w="2853"/>
        <w:gridCol w:w="2855"/>
        <w:gridCol w:w="2860"/>
        <w:gridCol w:w="2852"/>
      </w:tblGrid>
      <w:tr w:rsidR="00762006" w:rsidTr="00762006">
        <w:tc>
          <w:tcPr>
            <w:tcW w:w="1871" w:type="dxa"/>
            <w:shd w:val="clear" w:color="auto" w:fill="FFFFFF" w:themeFill="background1"/>
          </w:tcPr>
          <w:p w:rsidR="00762006" w:rsidRPr="00762006" w:rsidRDefault="00762006" w:rsidP="007620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2006">
              <w:rPr>
                <w:rFonts w:ascii="Times New Roman" w:hAnsi="Times New Roman" w:cs="Times New Roman"/>
                <w:b/>
                <w:sz w:val="24"/>
                <w:szCs w:val="24"/>
              </w:rPr>
              <w:t>Team Member Name</w:t>
            </w:r>
          </w:p>
        </w:tc>
        <w:tc>
          <w:tcPr>
            <w:tcW w:w="14507" w:type="dxa"/>
            <w:gridSpan w:val="5"/>
            <w:shd w:val="clear" w:color="auto" w:fill="FFFFFF" w:themeFill="background1"/>
          </w:tcPr>
          <w:p w:rsidR="00762006" w:rsidRPr="00762006" w:rsidRDefault="00FB62E1" w:rsidP="0076200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shleigh Wilson</w:t>
            </w:r>
          </w:p>
        </w:tc>
      </w:tr>
      <w:tr w:rsidR="00C94600" w:rsidTr="00762006">
        <w:tc>
          <w:tcPr>
            <w:tcW w:w="1871" w:type="dxa"/>
            <w:shd w:val="clear" w:color="auto" w:fill="BFBFBF" w:themeFill="background1" w:themeFillShade="BF"/>
          </w:tcPr>
          <w:p w:rsidR="00C94600" w:rsidRPr="009B1451" w:rsidRDefault="00C946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7" w:type="dxa"/>
            <w:gridSpan w:val="5"/>
            <w:shd w:val="clear" w:color="auto" w:fill="BFBFBF" w:themeFill="background1" w:themeFillShade="BF"/>
          </w:tcPr>
          <w:p w:rsidR="00C94600" w:rsidRPr="00C94600" w:rsidRDefault="00C81D17" w:rsidP="00C9460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arks</w:t>
            </w:r>
          </w:p>
        </w:tc>
      </w:tr>
      <w:tr w:rsidR="00427CA9" w:rsidTr="00762006">
        <w:tc>
          <w:tcPr>
            <w:tcW w:w="1871" w:type="dxa"/>
            <w:shd w:val="clear" w:color="auto" w:fill="BFBFBF" w:themeFill="background1" w:themeFillShade="BF"/>
          </w:tcPr>
          <w:p w:rsidR="00C94600" w:rsidRPr="009B1451" w:rsidRDefault="00C9460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17" w:type="dxa"/>
            <w:shd w:val="clear" w:color="auto" w:fill="BFBFBF" w:themeFill="background1" w:themeFillShade="BF"/>
          </w:tcPr>
          <w:p w:rsidR="00C94600" w:rsidRPr="00C94600" w:rsidRDefault="00E832E0" w:rsidP="00C9460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0 - 9</w:t>
            </w:r>
          </w:p>
        </w:tc>
        <w:tc>
          <w:tcPr>
            <w:tcW w:w="2895" w:type="dxa"/>
            <w:shd w:val="clear" w:color="auto" w:fill="BFBFBF" w:themeFill="background1" w:themeFillShade="BF"/>
          </w:tcPr>
          <w:p w:rsidR="00C94600" w:rsidRPr="00C94600" w:rsidRDefault="00E832E0" w:rsidP="00C9460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 - 7</w:t>
            </w:r>
          </w:p>
        </w:tc>
        <w:tc>
          <w:tcPr>
            <w:tcW w:w="2898" w:type="dxa"/>
            <w:shd w:val="clear" w:color="auto" w:fill="BFBFBF" w:themeFill="background1" w:themeFillShade="BF"/>
          </w:tcPr>
          <w:p w:rsidR="00C94600" w:rsidRPr="00C94600" w:rsidRDefault="00E832E0" w:rsidP="00C9460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6 - 5</w:t>
            </w:r>
          </w:p>
        </w:tc>
        <w:tc>
          <w:tcPr>
            <w:tcW w:w="2903" w:type="dxa"/>
            <w:shd w:val="clear" w:color="auto" w:fill="BFBFBF" w:themeFill="background1" w:themeFillShade="BF"/>
          </w:tcPr>
          <w:p w:rsidR="00C94600" w:rsidRPr="00C94600" w:rsidRDefault="00C94600" w:rsidP="00C9460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9460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</w:t>
            </w:r>
            <w:r w:rsidR="00E832E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- 3</w:t>
            </w:r>
          </w:p>
        </w:tc>
        <w:tc>
          <w:tcPr>
            <w:tcW w:w="2894" w:type="dxa"/>
            <w:shd w:val="clear" w:color="auto" w:fill="BFBFBF" w:themeFill="background1" w:themeFillShade="BF"/>
          </w:tcPr>
          <w:p w:rsidR="00C94600" w:rsidRPr="00C94600" w:rsidRDefault="00E832E0" w:rsidP="00C94600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&lt;  3</w:t>
            </w:r>
          </w:p>
        </w:tc>
      </w:tr>
      <w:tr w:rsidR="00C94600" w:rsidTr="00762006">
        <w:tc>
          <w:tcPr>
            <w:tcW w:w="1871" w:type="dxa"/>
            <w:shd w:val="clear" w:color="auto" w:fill="F2F2F2" w:themeFill="background1" w:themeFillShade="F2"/>
          </w:tcPr>
          <w:p w:rsidR="00C94600" w:rsidRPr="009B1451" w:rsidRDefault="0076200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eer Evaluation</w:t>
            </w:r>
          </w:p>
        </w:tc>
        <w:tc>
          <w:tcPr>
            <w:tcW w:w="14507" w:type="dxa"/>
            <w:gridSpan w:val="5"/>
            <w:shd w:val="clear" w:color="auto" w:fill="F2F2F2" w:themeFill="background1" w:themeFillShade="F2"/>
          </w:tcPr>
          <w:p w:rsidR="00C94600" w:rsidRPr="00C94600" w:rsidRDefault="00FA4D80" w:rsidP="007C0482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he Team Member</w:t>
            </w:r>
            <w:r w:rsidR="00762006">
              <w:rPr>
                <w:rFonts w:asciiTheme="majorBidi" w:hAnsiTheme="majorBidi" w:cstheme="majorBidi"/>
                <w:sz w:val="24"/>
                <w:szCs w:val="24"/>
              </w:rPr>
              <w:t>:</w:t>
            </w:r>
          </w:p>
        </w:tc>
      </w:tr>
      <w:tr w:rsidR="00427CA9" w:rsidTr="00762006">
        <w:tc>
          <w:tcPr>
            <w:tcW w:w="1871" w:type="dxa"/>
          </w:tcPr>
          <w:p w:rsidR="00C94600" w:rsidRDefault="00762006" w:rsidP="003C2CE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eam Member Attributes</w:t>
            </w:r>
          </w:p>
          <w:p w:rsidR="00FB62E1" w:rsidRDefault="00FB62E1" w:rsidP="003C2CE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B62E1" w:rsidRPr="007C0482" w:rsidRDefault="00FB62E1" w:rsidP="003C2CE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8.5</w:t>
            </w:r>
          </w:p>
        </w:tc>
        <w:tc>
          <w:tcPr>
            <w:tcW w:w="2917" w:type="dxa"/>
          </w:tcPr>
          <w:p w:rsidR="00583100" w:rsidRPr="00762006" w:rsidRDefault="00762006" w:rsidP="00E71E70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FB62E1">
              <w:rPr>
                <w:rFonts w:ascii="Times New Roman" w:hAnsi="Times New Roman" w:cs="Times New Roman"/>
                <w:highlight w:val="yellow"/>
              </w:rPr>
              <w:t>was organised, enthusiastic, participated in all meetings (physical and virtual) throughout the semester</w:t>
            </w:r>
            <w:r w:rsidRPr="00762006">
              <w:rPr>
                <w:rFonts w:ascii="Times New Roman" w:hAnsi="Times New Roman" w:cs="Times New Roman"/>
              </w:rPr>
              <w:br/>
            </w:r>
          </w:p>
          <w:p w:rsidR="00762006" w:rsidRPr="00762006" w:rsidRDefault="00762006" w:rsidP="00E71E70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was effective and provided a major contribution to the project</w:t>
            </w:r>
          </w:p>
          <w:p w:rsidR="00762006" w:rsidRPr="00762006" w:rsidRDefault="00762006" w:rsidP="00E71E70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</w:p>
        </w:tc>
        <w:tc>
          <w:tcPr>
            <w:tcW w:w="2895" w:type="dxa"/>
          </w:tcPr>
          <w:p w:rsidR="00243524" w:rsidRPr="00762006" w:rsidRDefault="00762006" w:rsidP="00E71E70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was mostly enthusiastic, participated in all meetings (physical and virtual) throughout the semester</w:t>
            </w:r>
            <w:r w:rsidR="00427CA9" w:rsidRPr="00762006">
              <w:rPr>
                <w:rFonts w:ascii="Times New Roman" w:hAnsi="Times New Roman" w:cs="Times New Roman"/>
              </w:rPr>
              <w:t>.</w:t>
            </w:r>
            <w:r w:rsidRPr="00762006">
              <w:rPr>
                <w:rFonts w:ascii="Times New Roman" w:hAnsi="Times New Roman" w:cs="Times New Roman"/>
              </w:rPr>
              <w:br/>
            </w:r>
          </w:p>
          <w:p w:rsidR="00762006" w:rsidRPr="00762006" w:rsidRDefault="00762006" w:rsidP="00E71E70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FB62E1">
              <w:rPr>
                <w:rFonts w:ascii="Times New Roman" w:hAnsi="Times New Roman" w:cs="Times New Roman"/>
                <w:highlight w:val="yellow"/>
              </w:rPr>
              <w:t>completed assigned tasks effectively</w:t>
            </w:r>
          </w:p>
        </w:tc>
        <w:tc>
          <w:tcPr>
            <w:tcW w:w="2898" w:type="dxa"/>
          </w:tcPr>
          <w:p w:rsidR="00243524" w:rsidRPr="00762006" w:rsidRDefault="00762006" w:rsidP="00E71E70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attended most of the meetings (physical and virtual) throughout the semester</w:t>
            </w:r>
            <w:r w:rsidRPr="00762006">
              <w:rPr>
                <w:rFonts w:ascii="Times New Roman" w:hAnsi="Times New Roman" w:cs="Times New Roman"/>
              </w:rPr>
              <w:br/>
            </w:r>
          </w:p>
          <w:p w:rsidR="00762006" w:rsidRPr="00762006" w:rsidRDefault="00762006" w:rsidP="00E71E70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completed most of their assigned tasks</w:t>
            </w:r>
          </w:p>
        </w:tc>
        <w:tc>
          <w:tcPr>
            <w:tcW w:w="2903" w:type="dxa"/>
          </w:tcPr>
          <w:p w:rsidR="00243524" w:rsidRPr="00762006" w:rsidRDefault="00762006" w:rsidP="00E71E70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attended few meetings  (physical and virtual) throughout the semester</w:t>
            </w:r>
            <w:r w:rsidRPr="00762006">
              <w:rPr>
                <w:rFonts w:ascii="Times New Roman" w:hAnsi="Times New Roman" w:cs="Times New Roman"/>
              </w:rPr>
              <w:br/>
            </w:r>
            <w:r w:rsidRPr="00762006">
              <w:rPr>
                <w:rFonts w:ascii="Times New Roman" w:hAnsi="Times New Roman" w:cs="Times New Roman"/>
              </w:rPr>
              <w:br/>
            </w:r>
          </w:p>
          <w:p w:rsidR="00762006" w:rsidRPr="00762006" w:rsidRDefault="00762006" w:rsidP="00E71E70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provided a minor contribution to the project</w:t>
            </w:r>
          </w:p>
        </w:tc>
        <w:tc>
          <w:tcPr>
            <w:tcW w:w="2894" w:type="dxa"/>
          </w:tcPr>
          <w:p w:rsidR="00243524" w:rsidRPr="00762006" w:rsidRDefault="00762006" w:rsidP="00E71E70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was not enthusiastic, participated in two to four meetings throughout the semester OR did not attend any meetings</w:t>
            </w:r>
          </w:p>
          <w:p w:rsidR="00762006" w:rsidRPr="00762006" w:rsidRDefault="00762006" w:rsidP="0076200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provided little contribution to the project OR did not contribute to any assigned tasks</w:t>
            </w:r>
          </w:p>
        </w:tc>
      </w:tr>
      <w:tr w:rsidR="00762006" w:rsidTr="00762006">
        <w:tc>
          <w:tcPr>
            <w:tcW w:w="1871" w:type="dxa"/>
          </w:tcPr>
          <w:p w:rsidR="00762006" w:rsidRDefault="00762006" w:rsidP="003C2CE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eadership</w:t>
            </w:r>
          </w:p>
          <w:p w:rsidR="00FB62E1" w:rsidRDefault="00FB62E1" w:rsidP="003C2CE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B62E1" w:rsidRPr="007C0482" w:rsidRDefault="00FB62E1" w:rsidP="003C2CE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/A</w:t>
            </w:r>
          </w:p>
        </w:tc>
        <w:tc>
          <w:tcPr>
            <w:tcW w:w="2917" w:type="dxa"/>
          </w:tcPr>
          <w:p w:rsidR="00762006" w:rsidRPr="00762006" w:rsidRDefault="00762006" w:rsidP="00E71E70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If the team member was the Scrum Master, they provided strong leadership, made decisions and ensured the team worked together to complete the Sprint Backlog.</w:t>
            </w:r>
          </w:p>
        </w:tc>
        <w:tc>
          <w:tcPr>
            <w:tcW w:w="2895" w:type="dxa"/>
          </w:tcPr>
          <w:p w:rsidR="00762006" w:rsidRPr="00762006" w:rsidRDefault="00762006" w:rsidP="00E71E70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If the team member was the Scrum Master, they provided leadership, and attempted to make the team work together to complete the Sprint Backlog</w:t>
            </w:r>
          </w:p>
        </w:tc>
        <w:tc>
          <w:tcPr>
            <w:tcW w:w="2898" w:type="dxa"/>
          </w:tcPr>
          <w:p w:rsidR="00762006" w:rsidRPr="00762006" w:rsidRDefault="00762006" w:rsidP="00E71E70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If the team member was the Scrum Master, they organised meetings and made sure all team members participated in completing the Sprint Backlog.</w:t>
            </w:r>
          </w:p>
        </w:tc>
        <w:tc>
          <w:tcPr>
            <w:tcW w:w="2903" w:type="dxa"/>
          </w:tcPr>
          <w:p w:rsidR="00762006" w:rsidRPr="00762006" w:rsidRDefault="00762006" w:rsidP="00E71E70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If the team member was the Scrum Master, they provided little leadership, and made weak attempts to guiding the team to complete the Sprint Backlog.</w:t>
            </w:r>
          </w:p>
        </w:tc>
        <w:tc>
          <w:tcPr>
            <w:tcW w:w="2894" w:type="dxa"/>
          </w:tcPr>
          <w:p w:rsidR="00762006" w:rsidRPr="00762006" w:rsidRDefault="00762006" w:rsidP="00E71E70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 xml:space="preserve">If the team member was the scrum leader, they provided no leadership and made no decisions and let the team attempt to complete the Sprint Backlog without assistance OR As a leader they did not attend or </w:t>
            </w:r>
            <w:r w:rsidRPr="00762006">
              <w:rPr>
                <w:rFonts w:ascii="Times New Roman" w:hAnsi="Times New Roman" w:cs="Times New Roman"/>
              </w:rPr>
              <w:lastRenderedPageBreak/>
              <w:t>organise any scrum meetings.</w:t>
            </w:r>
          </w:p>
        </w:tc>
      </w:tr>
    </w:tbl>
    <w:p w:rsidR="00762006" w:rsidRDefault="00762006" w:rsidP="00381A06">
      <w:pPr>
        <w:spacing w:after="0" w:line="240" w:lineRule="auto"/>
        <w:rPr>
          <w:sz w:val="2"/>
          <w:szCs w:val="2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857"/>
        <w:gridCol w:w="2875"/>
        <w:gridCol w:w="2853"/>
        <w:gridCol w:w="2855"/>
        <w:gridCol w:w="2860"/>
        <w:gridCol w:w="2852"/>
      </w:tblGrid>
      <w:tr w:rsidR="00C81D17" w:rsidTr="00FF6596">
        <w:tc>
          <w:tcPr>
            <w:tcW w:w="1871" w:type="dxa"/>
            <w:shd w:val="clear" w:color="auto" w:fill="FFFFFF" w:themeFill="background1"/>
          </w:tcPr>
          <w:p w:rsidR="00C81D17" w:rsidRPr="00762006" w:rsidRDefault="00762006" w:rsidP="00FF65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sz w:val="2"/>
                <w:szCs w:val="2"/>
              </w:rPr>
              <w:br w:type="page"/>
            </w:r>
            <w:r w:rsidR="00C81D17">
              <w:rPr>
                <w:sz w:val="2"/>
                <w:szCs w:val="2"/>
              </w:rPr>
              <w:br w:type="page"/>
            </w:r>
            <w:r w:rsidR="00C81D17" w:rsidRPr="00762006">
              <w:rPr>
                <w:rFonts w:ascii="Times New Roman" w:hAnsi="Times New Roman" w:cs="Times New Roman"/>
                <w:b/>
                <w:sz w:val="24"/>
                <w:szCs w:val="24"/>
              </w:rPr>
              <w:t>Team Member Name</w:t>
            </w:r>
          </w:p>
        </w:tc>
        <w:tc>
          <w:tcPr>
            <w:tcW w:w="14507" w:type="dxa"/>
            <w:gridSpan w:val="5"/>
            <w:shd w:val="clear" w:color="auto" w:fill="FFFFFF" w:themeFill="background1"/>
          </w:tcPr>
          <w:p w:rsidR="00C81D17" w:rsidRPr="00762006" w:rsidRDefault="00FB62E1" w:rsidP="00FF65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ylan Gorton</w:t>
            </w:r>
          </w:p>
        </w:tc>
      </w:tr>
      <w:tr w:rsidR="00C81D17" w:rsidTr="00FF6596">
        <w:tc>
          <w:tcPr>
            <w:tcW w:w="1871" w:type="dxa"/>
            <w:shd w:val="clear" w:color="auto" w:fill="BFBFBF" w:themeFill="background1" w:themeFillShade="BF"/>
          </w:tcPr>
          <w:p w:rsidR="00C81D17" w:rsidRPr="009B1451" w:rsidRDefault="00C81D17" w:rsidP="00FF65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7" w:type="dxa"/>
            <w:gridSpan w:val="5"/>
            <w:shd w:val="clear" w:color="auto" w:fill="BFBFBF" w:themeFill="background1" w:themeFillShade="BF"/>
          </w:tcPr>
          <w:p w:rsidR="00C81D17" w:rsidRPr="00C94600" w:rsidRDefault="00C81D17" w:rsidP="00FF65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arks</w:t>
            </w:r>
          </w:p>
        </w:tc>
      </w:tr>
      <w:tr w:rsidR="00C81D17" w:rsidTr="00FF6596">
        <w:tc>
          <w:tcPr>
            <w:tcW w:w="1871" w:type="dxa"/>
            <w:shd w:val="clear" w:color="auto" w:fill="BFBFBF" w:themeFill="background1" w:themeFillShade="BF"/>
          </w:tcPr>
          <w:p w:rsidR="00C81D17" w:rsidRPr="009B1451" w:rsidRDefault="00C81D17" w:rsidP="00FF65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17" w:type="dxa"/>
            <w:shd w:val="clear" w:color="auto" w:fill="BFBFBF" w:themeFill="background1" w:themeFillShade="BF"/>
          </w:tcPr>
          <w:p w:rsidR="00C81D17" w:rsidRPr="00C94600" w:rsidRDefault="00C81D17" w:rsidP="00FF65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0 - 9</w:t>
            </w:r>
          </w:p>
        </w:tc>
        <w:tc>
          <w:tcPr>
            <w:tcW w:w="2895" w:type="dxa"/>
            <w:shd w:val="clear" w:color="auto" w:fill="BFBFBF" w:themeFill="background1" w:themeFillShade="BF"/>
          </w:tcPr>
          <w:p w:rsidR="00C81D17" w:rsidRPr="00C94600" w:rsidRDefault="00C81D17" w:rsidP="00FF65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 - 7</w:t>
            </w:r>
          </w:p>
        </w:tc>
        <w:tc>
          <w:tcPr>
            <w:tcW w:w="2898" w:type="dxa"/>
            <w:shd w:val="clear" w:color="auto" w:fill="BFBFBF" w:themeFill="background1" w:themeFillShade="BF"/>
          </w:tcPr>
          <w:p w:rsidR="00C81D17" w:rsidRPr="00C94600" w:rsidRDefault="00C81D17" w:rsidP="00FF65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6 - 5</w:t>
            </w:r>
          </w:p>
        </w:tc>
        <w:tc>
          <w:tcPr>
            <w:tcW w:w="2903" w:type="dxa"/>
            <w:shd w:val="clear" w:color="auto" w:fill="BFBFBF" w:themeFill="background1" w:themeFillShade="BF"/>
          </w:tcPr>
          <w:p w:rsidR="00C81D17" w:rsidRPr="00C94600" w:rsidRDefault="00C81D17" w:rsidP="00FF65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9460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- 3</w:t>
            </w:r>
          </w:p>
        </w:tc>
        <w:tc>
          <w:tcPr>
            <w:tcW w:w="2894" w:type="dxa"/>
            <w:shd w:val="clear" w:color="auto" w:fill="BFBFBF" w:themeFill="background1" w:themeFillShade="BF"/>
          </w:tcPr>
          <w:p w:rsidR="00C81D17" w:rsidRPr="00C94600" w:rsidRDefault="00C81D17" w:rsidP="00FF65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&lt;  3</w:t>
            </w:r>
          </w:p>
        </w:tc>
      </w:tr>
      <w:tr w:rsidR="00C81D17" w:rsidTr="00FF6596">
        <w:tc>
          <w:tcPr>
            <w:tcW w:w="1871" w:type="dxa"/>
            <w:shd w:val="clear" w:color="auto" w:fill="F2F2F2" w:themeFill="background1" w:themeFillShade="F2"/>
          </w:tcPr>
          <w:p w:rsidR="00C81D17" w:rsidRPr="009B1451" w:rsidRDefault="00C81D17" w:rsidP="00FF65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eer Evaluation</w:t>
            </w:r>
          </w:p>
        </w:tc>
        <w:tc>
          <w:tcPr>
            <w:tcW w:w="14507" w:type="dxa"/>
            <w:gridSpan w:val="5"/>
            <w:shd w:val="clear" w:color="auto" w:fill="F2F2F2" w:themeFill="background1" w:themeFillShade="F2"/>
          </w:tcPr>
          <w:p w:rsidR="00C81D17" w:rsidRPr="00C94600" w:rsidRDefault="00C81D17" w:rsidP="00FF659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he Team Member:</w:t>
            </w:r>
          </w:p>
        </w:tc>
      </w:tr>
      <w:tr w:rsidR="00C81D17" w:rsidTr="00FF6596">
        <w:tc>
          <w:tcPr>
            <w:tcW w:w="1871" w:type="dxa"/>
          </w:tcPr>
          <w:p w:rsidR="00C81D17" w:rsidRDefault="00C81D17" w:rsidP="00FF65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eam Member Attributes</w:t>
            </w:r>
          </w:p>
          <w:p w:rsidR="00FB62E1" w:rsidRDefault="00FB62E1" w:rsidP="00FF65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B62E1" w:rsidRPr="007C0482" w:rsidRDefault="00FB62E1" w:rsidP="00FF65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7.5</w:t>
            </w:r>
          </w:p>
        </w:tc>
        <w:tc>
          <w:tcPr>
            <w:tcW w:w="2917" w:type="dxa"/>
          </w:tcPr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was organised, enthusiastic, participated in all meetings (physical and virtual) throughout the semester</w:t>
            </w:r>
            <w:r w:rsidRPr="00762006">
              <w:rPr>
                <w:rFonts w:ascii="Times New Roman" w:hAnsi="Times New Roman" w:cs="Times New Roman"/>
              </w:rPr>
              <w:br/>
            </w:r>
          </w:p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was effective and provided a major contribution to the project</w:t>
            </w:r>
          </w:p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</w:p>
        </w:tc>
        <w:tc>
          <w:tcPr>
            <w:tcW w:w="2895" w:type="dxa"/>
          </w:tcPr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FB62E1">
              <w:rPr>
                <w:rFonts w:ascii="Times New Roman" w:hAnsi="Times New Roman" w:cs="Times New Roman"/>
                <w:highlight w:val="yellow"/>
              </w:rPr>
              <w:t>was mostly enthusiastic, participated in all meetings (physical and virtual) throughout the semester.</w:t>
            </w:r>
            <w:r w:rsidRPr="00762006">
              <w:rPr>
                <w:rFonts w:ascii="Times New Roman" w:hAnsi="Times New Roman" w:cs="Times New Roman"/>
              </w:rPr>
              <w:br/>
            </w:r>
          </w:p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FB62E1">
              <w:rPr>
                <w:rFonts w:ascii="Times New Roman" w:hAnsi="Times New Roman" w:cs="Times New Roman"/>
                <w:highlight w:val="yellow"/>
              </w:rPr>
              <w:t>completed assigned tasks effectively</w:t>
            </w:r>
          </w:p>
        </w:tc>
        <w:tc>
          <w:tcPr>
            <w:tcW w:w="2898" w:type="dxa"/>
          </w:tcPr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attended most of the meetings (physical and virtual) throughout the semester</w:t>
            </w:r>
            <w:r w:rsidRPr="00762006">
              <w:rPr>
                <w:rFonts w:ascii="Times New Roman" w:hAnsi="Times New Roman" w:cs="Times New Roman"/>
              </w:rPr>
              <w:br/>
            </w:r>
          </w:p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completed most of their assigned tasks</w:t>
            </w:r>
          </w:p>
        </w:tc>
        <w:tc>
          <w:tcPr>
            <w:tcW w:w="2903" w:type="dxa"/>
          </w:tcPr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attended few meetings  (physical and virtual) throughout the semester</w:t>
            </w:r>
            <w:r w:rsidRPr="00762006">
              <w:rPr>
                <w:rFonts w:ascii="Times New Roman" w:hAnsi="Times New Roman" w:cs="Times New Roman"/>
              </w:rPr>
              <w:br/>
            </w:r>
            <w:r w:rsidRPr="00762006">
              <w:rPr>
                <w:rFonts w:ascii="Times New Roman" w:hAnsi="Times New Roman" w:cs="Times New Roman"/>
              </w:rPr>
              <w:br/>
            </w:r>
          </w:p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provided a minor contribution to the project</w:t>
            </w:r>
          </w:p>
        </w:tc>
        <w:tc>
          <w:tcPr>
            <w:tcW w:w="2894" w:type="dxa"/>
          </w:tcPr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was not enthusiastic, participated in two to four meetings throughout the semester OR did not attend any meetings</w:t>
            </w:r>
          </w:p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provided little contribution to the project OR did not contribute to any assigned tasks</w:t>
            </w:r>
          </w:p>
        </w:tc>
      </w:tr>
      <w:tr w:rsidR="00C81D17" w:rsidTr="00FF6596">
        <w:tc>
          <w:tcPr>
            <w:tcW w:w="1871" w:type="dxa"/>
          </w:tcPr>
          <w:p w:rsidR="00C81D17" w:rsidRDefault="00C81D17" w:rsidP="00FF65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eadership</w:t>
            </w:r>
          </w:p>
          <w:p w:rsidR="00FB62E1" w:rsidRDefault="00FB62E1" w:rsidP="00FF65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B62E1" w:rsidRPr="007C0482" w:rsidRDefault="00FB62E1" w:rsidP="00FF65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/A</w:t>
            </w:r>
          </w:p>
        </w:tc>
        <w:tc>
          <w:tcPr>
            <w:tcW w:w="2917" w:type="dxa"/>
          </w:tcPr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If the team member was the Scrum Master, they provided strong leadership, made decisions and ensured the team worked together to complete the Sprint Backlog.</w:t>
            </w:r>
          </w:p>
        </w:tc>
        <w:tc>
          <w:tcPr>
            <w:tcW w:w="2895" w:type="dxa"/>
          </w:tcPr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If the team member was the Scrum Master, they provided leadership, and attempted to make the team work together to complete the Sprint Backlog</w:t>
            </w:r>
          </w:p>
        </w:tc>
        <w:tc>
          <w:tcPr>
            <w:tcW w:w="2898" w:type="dxa"/>
          </w:tcPr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If the team member was the Scrum Master, they organised meetings and made sure all team members participated in completing the Sprint Backlog.</w:t>
            </w:r>
          </w:p>
        </w:tc>
        <w:tc>
          <w:tcPr>
            <w:tcW w:w="2903" w:type="dxa"/>
          </w:tcPr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If the team member was the Scrum Master, they provided little leadership, and made weak attempts to guiding the team to complete the Sprint Backlog.</w:t>
            </w:r>
          </w:p>
        </w:tc>
        <w:tc>
          <w:tcPr>
            <w:tcW w:w="2894" w:type="dxa"/>
          </w:tcPr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If the team member was the scrum leader, they provided no leadership and made no decisions and let the team attempt to complete the Sprint Backlog without assistance OR As a leader they did not attend or organise any scrum meetings.</w:t>
            </w:r>
          </w:p>
        </w:tc>
      </w:tr>
    </w:tbl>
    <w:p w:rsidR="00C81D17" w:rsidRDefault="00C81D17" w:rsidP="00C81D17">
      <w:pPr>
        <w:spacing w:after="0" w:line="240" w:lineRule="auto"/>
        <w:rPr>
          <w:sz w:val="2"/>
          <w:szCs w:val="2"/>
        </w:rPr>
      </w:pPr>
    </w:p>
    <w:p w:rsidR="00C81D17" w:rsidRDefault="00C81D17" w:rsidP="00C81D17">
      <w:pPr>
        <w:rPr>
          <w:sz w:val="2"/>
          <w:szCs w:val="2"/>
        </w:rPr>
      </w:pPr>
      <w:r>
        <w:rPr>
          <w:sz w:val="2"/>
          <w:szCs w:val="2"/>
        </w:rPr>
        <w:br w:type="page"/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857"/>
        <w:gridCol w:w="2875"/>
        <w:gridCol w:w="2853"/>
        <w:gridCol w:w="2855"/>
        <w:gridCol w:w="2860"/>
        <w:gridCol w:w="2852"/>
      </w:tblGrid>
      <w:tr w:rsidR="00C81D17" w:rsidTr="00FF6596">
        <w:tc>
          <w:tcPr>
            <w:tcW w:w="1871" w:type="dxa"/>
            <w:shd w:val="clear" w:color="auto" w:fill="FFFFFF" w:themeFill="background1"/>
          </w:tcPr>
          <w:p w:rsidR="00C81D17" w:rsidRPr="00762006" w:rsidRDefault="00C81D17" w:rsidP="00FF65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2006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Team Member Name</w:t>
            </w:r>
          </w:p>
        </w:tc>
        <w:tc>
          <w:tcPr>
            <w:tcW w:w="14507" w:type="dxa"/>
            <w:gridSpan w:val="5"/>
            <w:shd w:val="clear" w:color="auto" w:fill="FFFFFF" w:themeFill="background1"/>
          </w:tcPr>
          <w:p w:rsidR="00C81D17" w:rsidRPr="00762006" w:rsidRDefault="00FB62E1" w:rsidP="00FF65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lake Mills</w:t>
            </w:r>
          </w:p>
        </w:tc>
      </w:tr>
      <w:tr w:rsidR="00C81D17" w:rsidTr="00FF6596">
        <w:tc>
          <w:tcPr>
            <w:tcW w:w="1871" w:type="dxa"/>
            <w:shd w:val="clear" w:color="auto" w:fill="BFBFBF" w:themeFill="background1" w:themeFillShade="BF"/>
          </w:tcPr>
          <w:p w:rsidR="00C81D17" w:rsidRPr="009B1451" w:rsidRDefault="00C81D17" w:rsidP="00FF65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7" w:type="dxa"/>
            <w:gridSpan w:val="5"/>
            <w:shd w:val="clear" w:color="auto" w:fill="BFBFBF" w:themeFill="background1" w:themeFillShade="BF"/>
          </w:tcPr>
          <w:p w:rsidR="00C81D17" w:rsidRPr="00C94600" w:rsidRDefault="00C81D17" w:rsidP="00FF65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arks</w:t>
            </w:r>
          </w:p>
        </w:tc>
      </w:tr>
      <w:tr w:rsidR="00C81D17" w:rsidTr="00FF6596">
        <w:tc>
          <w:tcPr>
            <w:tcW w:w="1871" w:type="dxa"/>
            <w:shd w:val="clear" w:color="auto" w:fill="BFBFBF" w:themeFill="background1" w:themeFillShade="BF"/>
          </w:tcPr>
          <w:p w:rsidR="00C81D17" w:rsidRPr="009B1451" w:rsidRDefault="00C81D17" w:rsidP="00FF65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17" w:type="dxa"/>
            <w:shd w:val="clear" w:color="auto" w:fill="BFBFBF" w:themeFill="background1" w:themeFillShade="BF"/>
          </w:tcPr>
          <w:p w:rsidR="00C81D17" w:rsidRPr="00C94600" w:rsidRDefault="00C81D17" w:rsidP="00FF65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0 - 9</w:t>
            </w:r>
          </w:p>
        </w:tc>
        <w:tc>
          <w:tcPr>
            <w:tcW w:w="2895" w:type="dxa"/>
            <w:shd w:val="clear" w:color="auto" w:fill="BFBFBF" w:themeFill="background1" w:themeFillShade="BF"/>
          </w:tcPr>
          <w:p w:rsidR="00C81D17" w:rsidRPr="00C94600" w:rsidRDefault="00C81D17" w:rsidP="00FF65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 - 7</w:t>
            </w:r>
          </w:p>
        </w:tc>
        <w:tc>
          <w:tcPr>
            <w:tcW w:w="2898" w:type="dxa"/>
            <w:shd w:val="clear" w:color="auto" w:fill="BFBFBF" w:themeFill="background1" w:themeFillShade="BF"/>
          </w:tcPr>
          <w:p w:rsidR="00C81D17" w:rsidRPr="00C94600" w:rsidRDefault="00C81D17" w:rsidP="00FF65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6 - 5</w:t>
            </w:r>
          </w:p>
        </w:tc>
        <w:tc>
          <w:tcPr>
            <w:tcW w:w="2903" w:type="dxa"/>
            <w:shd w:val="clear" w:color="auto" w:fill="BFBFBF" w:themeFill="background1" w:themeFillShade="BF"/>
          </w:tcPr>
          <w:p w:rsidR="00C81D17" w:rsidRPr="00C94600" w:rsidRDefault="00C81D17" w:rsidP="00FF65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9460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- 3</w:t>
            </w:r>
          </w:p>
        </w:tc>
        <w:tc>
          <w:tcPr>
            <w:tcW w:w="2894" w:type="dxa"/>
            <w:shd w:val="clear" w:color="auto" w:fill="BFBFBF" w:themeFill="background1" w:themeFillShade="BF"/>
          </w:tcPr>
          <w:p w:rsidR="00C81D17" w:rsidRPr="00C94600" w:rsidRDefault="00C81D17" w:rsidP="00FF65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&lt;  3</w:t>
            </w:r>
          </w:p>
        </w:tc>
      </w:tr>
      <w:tr w:rsidR="00C81D17" w:rsidTr="00FF6596">
        <w:tc>
          <w:tcPr>
            <w:tcW w:w="1871" w:type="dxa"/>
            <w:shd w:val="clear" w:color="auto" w:fill="F2F2F2" w:themeFill="background1" w:themeFillShade="F2"/>
          </w:tcPr>
          <w:p w:rsidR="00C81D17" w:rsidRPr="009B1451" w:rsidRDefault="00C81D17" w:rsidP="00FF65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eer Evaluation</w:t>
            </w:r>
          </w:p>
        </w:tc>
        <w:tc>
          <w:tcPr>
            <w:tcW w:w="14507" w:type="dxa"/>
            <w:gridSpan w:val="5"/>
            <w:shd w:val="clear" w:color="auto" w:fill="F2F2F2" w:themeFill="background1" w:themeFillShade="F2"/>
          </w:tcPr>
          <w:p w:rsidR="00C81D17" w:rsidRPr="00C94600" w:rsidRDefault="00C81D17" w:rsidP="00FF659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he Team Member:</w:t>
            </w:r>
          </w:p>
        </w:tc>
      </w:tr>
      <w:tr w:rsidR="00C81D17" w:rsidTr="00FF6596">
        <w:tc>
          <w:tcPr>
            <w:tcW w:w="1871" w:type="dxa"/>
          </w:tcPr>
          <w:p w:rsidR="00C81D17" w:rsidRDefault="00C81D17" w:rsidP="00FF65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eam Member Attributes</w:t>
            </w:r>
          </w:p>
          <w:p w:rsidR="00FB62E1" w:rsidRDefault="00FB62E1" w:rsidP="00FF65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B62E1" w:rsidRPr="007C0482" w:rsidRDefault="00FB62E1" w:rsidP="00FF65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7.5</w:t>
            </w:r>
          </w:p>
        </w:tc>
        <w:tc>
          <w:tcPr>
            <w:tcW w:w="2917" w:type="dxa"/>
          </w:tcPr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was organised, enthusiastic, participated in all meetings (physical and virtual) throughout the semester</w:t>
            </w:r>
            <w:r w:rsidRPr="00762006">
              <w:rPr>
                <w:rFonts w:ascii="Times New Roman" w:hAnsi="Times New Roman" w:cs="Times New Roman"/>
              </w:rPr>
              <w:br/>
            </w:r>
          </w:p>
          <w:p w:rsidR="00C81D17" w:rsidRPr="00FB62E1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  <w:highlight w:val="yellow"/>
              </w:rPr>
            </w:pPr>
            <w:r w:rsidRPr="00FB62E1">
              <w:rPr>
                <w:rFonts w:ascii="Times New Roman" w:hAnsi="Times New Roman" w:cs="Times New Roman"/>
                <w:highlight w:val="yellow"/>
              </w:rPr>
              <w:t>was effective and provided a major contribution to the project</w:t>
            </w:r>
          </w:p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</w:p>
        </w:tc>
        <w:tc>
          <w:tcPr>
            <w:tcW w:w="2895" w:type="dxa"/>
          </w:tcPr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was mostly enthusiastic, participated in all meetings (physical and virtual) throughout the semester.</w:t>
            </w:r>
            <w:r w:rsidRPr="00762006">
              <w:rPr>
                <w:rFonts w:ascii="Times New Roman" w:hAnsi="Times New Roman" w:cs="Times New Roman"/>
              </w:rPr>
              <w:br/>
            </w:r>
          </w:p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completed assigned tasks effectively</w:t>
            </w:r>
          </w:p>
        </w:tc>
        <w:tc>
          <w:tcPr>
            <w:tcW w:w="2898" w:type="dxa"/>
          </w:tcPr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FB62E1">
              <w:rPr>
                <w:rFonts w:ascii="Times New Roman" w:hAnsi="Times New Roman" w:cs="Times New Roman"/>
                <w:highlight w:val="yellow"/>
              </w:rPr>
              <w:t>attended most of the meetings (physical and virtual) throughout the semester</w:t>
            </w:r>
            <w:r w:rsidRPr="00762006">
              <w:rPr>
                <w:rFonts w:ascii="Times New Roman" w:hAnsi="Times New Roman" w:cs="Times New Roman"/>
              </w:rPr>
              <w:br/>
            </w:r>
          </w:p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completed most of their assigned tasks</w:t>
            </w:r>
          </w:p>
        </w:tc>
        <w:tc>
          <w:tcPr>
            <w:tcW w:w="2903" w:type="dxa"/>
          </w:tcPr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attended few meetings  (physical and virtual) throughout the semester</w:t>
            </w:r>
            <w:r w:rsidRPr="00762006">
              <w:rPr>
                <w:rFonts w:ascii="Times New Roman" w:hAnsi="Times New Roman" w:cs="Times New Roman"/>
              </w:rPr>
              <w:br/>
            </w:r>
            <w:r w:rsidRPr="00762006">
              <w:rPr>
                <w:rFonts w:ascii="Times New Roman" w:hAnsi="Times New Roman" w:cs="Times New Roman"/>
              </w:rPr>
              <w:br/>
            </w:r>
          </w:p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provided a minor contribution to the project</w:t>
            </w:r>
          </w:p>
        </w:tc>
        <w:tc>
          <w:tcPr>
            <w:tcW w:w="2894" w:type="dxa"/>
          </w:tcPr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was not enthusiastic, participated in two to four meetings throughout the semester OR did not attend any meetings</w:t>
            </w:r>
          </w:p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provided little contribution to the project OR did not contribute to any assigned tasks</w:t>
            </w:r>
          </w:p>
        </w:tc>
      </w:tr>
      <w:tr w:rsidR="00C81D17" w:rsidTr="00FF6596">
        <w:tc>
          <w:tcPr>
            <w:tcW w:w="1871" w:type="dxa"/>
          </w:tcPr>
          <w:p w:rsidR="00C81D17" w:rsidRDefault="00C81D17" w:rsidP="00FF65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eadership</w:t>
            </w:r>
          </w:p>
          <w:p w:rsidR="00FB62E1" w:rsidRDefault="00FB62E1" w:rsidP="00FF65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FB62E1" w:rsidRPr="007C0482" w:rsidRDefault="00FB62E1" w:rsidP="00FF65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/A</w:t>
            </w:r>
          </w:p>
        </w:tc>
        <w:tc>
          <w:tcPr>
            <w:tcW w:w="2917" w:type="dxa"/>
          </w:tcPr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If the team member was the Scrum Master, they provided strong leadership, made decisions and ensured the team worked together to complete the Sprint Backlog.</w:t>
            </w:r>
          </w:p>
        </w:tc>
        <w:tc>
          <w:tcPr>
            <w:tcW w:w="2895" w:type="dxa"/>
          </w:tcPr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If the team member was the Scrum Master, they provided leadership, and attempted to make the team work together to complete the Sprint Backlog</w:t>
            </w:r>
          </w:p>
        </w:tc>
        <w:tc>
          <w:tcPr>
            <w:tcW w:w="2898" w:type="dxa"/>
          </w:tcPr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If the team member was the Scrum Master, they organised meetings and made sure all team members participated in completing the Sprint Backlog.</w:t>
            </w:r>
          </w:p>
        </w:tc>
        <w:tc>
          <w:tcPr>
            <w:tcW w:w="2903" w:type="dxa"/>
          </w:tcPr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If the team member was the Scrum Master, they provided little leadership, and made weak attempts to guiding the team to complete the Sprint Backlog.</w:t>
            </w:r>
          </w:p>
        </w:tc>
        <w:tc>
          <w:tcPr>
            <w:tcW w:w="2894" w:type="dxa"/>
          </w:tcPr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If the team member was the scrum leader, they provided no leadership and made no decisions and let the team attempt to complete the Sprint Backlog without assistance OR As a leader they did not attend or organise any scrum meetings.</w:t>
            </w:r>
          </w:p>
        </w:tc>
      </w:tr>
    </w:tbl>
    <w:p w:rsidR="00C81D17" w:rsidRDefault="00C81D17" w:rsidP="00C81D17">
      <w:pPr>
        <w:spacing w:after="0" w:line="240" w:lineRule="auto"/>
        <w:rPr>
          <w:sz w:val="2"/>
          <w:szCs w:val="2"/>
        </w:rPr>
      </w:pPr>
    </w:p>
    <w:p w:rsidR="00C81D17" w:rsidRDefault="00C81D17" w:rsidP="00C81D17">
      <w:pPr>
        <w:rPr>
          <w:sz w:val="2"/>
          <w:szCs w:val="2"/>
        </w:rPr>
      </w:pPr>
      <w:r>
        <w:rPr>
          <w:sz w:val="2"/>
          <w:szCs w:val="2"/>
        </w:rPr>
        <w:br w:type="page"/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857"/>
        <w:gridCol w:w="2875"/>
        <w:gridCol w:w="2853"/>
        <w:gridCol w:w="2855"/>
        <w:gridCol w:w="2860"/>
        <w:gridCol w:w="2852"/>
      </w:tblGrid>
      <w:tr w:rsidR="00C81D17" w:rsidTr="00FF6596">
        <w:tc>
          <w:tcPr>
            <w:tcW w:w="1871" w:type="dxa"/>
            <w:shd w:val="clear" w:color="auto" w:fill="FFFFFF" w:themeFill="background1"/>
          </w:tcPr>
          <w:p w:rsidR="00C81D17" w:rsidRPr="00762006" w:rsidRDefault="00C81D17" w:rsidP="00FF65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2006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Team Member Name</w:t>
            </w:r>
          </w:p>
        </w:tc>
        <w:tc>
          <w:tcPr>
            <w:tcW w:w="14507" w:type="dxa"/>
            <w:gridSpan w:val="5"/>
            <w:shd w:val="clear" w:color="auto" w:fill="FFFFFF" w:themeFill="background1"/>
          </w:tcPr>
          <w:p w:rsidR="00C81D17" w:rsidRPr="00762006" w:rsidRDefault="00FB62E1" w:rsidP="00FF65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lex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inenko</w:t>
            </w:r>
            <w:proofErr w:type="spellEnd"/>
          </w:p>
        </w:tc>
      </w:tr>
      <w:tr w:rsidR="00C81D17" w:rsidTr="00FF6596">
        <w:tc>
          <w:tcPr>
            <w:tcW w:w="1871" w:type="dxa"/>
            <w:shd w:val="clear" w:color="auto" w:fill="BFBFBF" w:themeFill="background1" w:themeFillShade="BF"/>
          </w:tcPr>
          <w:p w:rsidR="00C81D17" w:rsidRPr="009B1451" w:rsidRDefault="00C81D17" w:rsidP="00FF65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7" w:type="dxa"/>
            <w:gridSpan w:val="5"/>
            <w:shd w:val="clear" w:color="auto" w:fill="BFBFBF" w:themeFill="background1" w:themeFillShade="BF"/>
          </w:tcPr>
          <w:p w:rsidR="00C81D17" w:rsidRPr="00C94600" w:rsidRDefault="00C81D17" w:rsidP="00FF65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arks</w:t>
            </w:r>
          </w:p>
        </w:tc>
      </w:tr>
      <w:tr w:rsidR="00C81D17" w:rsidTr="00FF6596">
        <w:tc>
          <w:tcPr>
            <w:tcW w:w="1871" w:type="dxa"/>
            <w:shd w:val="clear" w:color="auto" w:fill="BFBFBF" w:themeFill="background1" w:themeFillShade="BF"/>
          </w:tcPr>
          <w:p w:rsidR="00C81D17" w:rsidRPr="009B1451" w:rsidRDefault="00C81D17" w:rsidP="00FF65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17" w:type="dxa"/>
            <w:shd w:val="clear" w:color="auto" w:fill="BFBFBF" w:themeFill="background1" w:themeFillShade="BF"/>
          </w:tcPr>
          <w:p w:rsidR="00C81D17" w:rsidRPr="00C94600" w:rsidRDefault="00C81D17" w:rsidP="00FF65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0 - 9</w:t>
            </w:r>
          </w:p>
        </w:tc>
        <w:tc>
          <w:tcPr>
            <w:tcW w:w="2895" w:type="dxa"/>
            <w:shd w:val="clear" w:color="auto" w:fill="BFBFBF" w:themeFill="background1" w:themeFillShade="BF"/>
          </w:tcPr>
          <w:p w:rsidR="00C81D17" w:rsidRPr="00C94600" w:rsidRDefault="00C81D17" w:rsidP="00FF65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 - 7</w:t>
            </w:r>
          </w:p>
        </w:tc>
        <w:tc>
          <w:tcPr>
            <w:tcW w:w="2898" w:type="dxa"/>
            <w:shd w:val="clear" w:color="auto" w:fill="BFBFBF" w:themeFill="background1" w:themeFillShade="BF"/>
          </w:tcPr>
          <w:p w:rsidR="00C81D17" w:rsidRPr="00C94600" w:rsidRDefault="00C81D17" w:rsidP="00FF65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6 - 5</w:t>
            </w:r>
          </w:p>
        </w:tc>
        <w:tc>
          <w:tcPr>
            <w:tcW w:w="2903" w:type="dxa"/>
            <w:shd w:val="clear" w:color="auto" w:fill="BFBFBF" w:themeFill="background1" w:themeFillShade="BF"/>
          </w:tcPr>
          <w:p w:rsidR="00C81D17" w:rsidRPr="00C94600" w:rsidRDefault="00C81D17" w:rsidP="00FF65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9460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- 3</w:t>
            </w:r>
          </w:p>
        </w:tc>
        <w:tc>
          <w:tcPr>
            <w:tcW w:w="2894" w:type="dxa"/>
            <w:shd w:val="clear" w:color="auto" w:fill="BFBFBF" w:themeFill="background1" w:themeFillShade="BF"/>
          </w:tcPr>
          <w:p w:rsidR="00C81D17" w:rsidRPr="00C94600" w:rsidRDefault="00C81D17" w:rsidP="00FF65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&lt;  3</w:t>
            </w:r>
          </w:p>
        </w:tc>
      </w:tr>
      <w:tr w:rsidR="00C81D17" w:rsidTr="00FF6596">
        <w:tc>
          <w:tcPr>
            <w:tcW w:w="1871" w:type="dxa"/>
            <w:shd w:val="clear" w:color="auto" w:fill="F2F2F2" w:themeFill="background1" w:themeFillShade="F2"/>
          </w:tcPr>
          <w:p w:rsidR="00C81D17" w:rsidRPr="009B1451" w:rsidRDefault="00C81D17" w:rsidP="00FF65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eer Evaluation</w:t>
            </w:r>
          </w:p>
        </w:tc>
        <w:tc>
          <w:tcPr>
            <w:tcW w:w="14507" w:type="dxa"/>
            <w:gridSpan w:val="5"/>
            <w:shd w:val="clear" w:color="auto" w:fill="F2F2F2" w:themeFill="background1" w:themeFillShade="F2"/>
          </w:tcPr>
          <w:p w:rsidR="00C81D17" w:rsidRPr="00C94600" w:rsidRDefault="00C81D17" w:rsidP="00FF659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he Team Member:</w:t>
            </w:r>
          </w:p>
        </w:tc>
      </w:tr>
      <w:tr w:rsidR="00C81D17" w:rsidTr="00FF6596">
        <w:tc>
          <w:tcPr>
            <w:tcW w:w="1871" w:type="dxa"/>
          </w:tcPr>
          <w:p w:rsidR="00C81D17" w:rsidRDefault="00C81D17" w:rsidP="00FF65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eam Member Attributes</w:t>
            </w:r>
          </w:p>
          <w:p w:rsidR="008C253B" w:rsidRDefault="008C253B" w:rsidP="00FF65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8C253B" w:rsidRPr="007C0482" w:rsidRDefault="008C253B" w:rsidP="00FF65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8.5</w:t>
            </w:r>
            <w:bookmarkStart w:id="0" w:name="_GoBack"/>
            <w:bookmarkEnd w:id="0"/>
          </w:p>
        </w:tc>
        <w:tc>
          <w:tcPr>
            <w:tcW w:w="2917" w:type="dxa"/>
          </w:tcPr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was organised, enthusiastic, participated in all meetings (physical and virtual) throughout the semester</w:t>
            </w:r>
            <w:r w:rsidRPr="00762006">
              <w:rPr>
                <w:rFonts w:ascii="Times New Roman" w:hAnsi="Times New Roman" w:cs="Times New Roman"/>
              </w:rPr>
              <w:br/>
            </w:r>
          </w:p>
          <w:p w:rsidR="00C81D17" w:rsidRPr="008C253B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  <w:highlight w:val="yellow"/>
              </w:rPr>
            </w:pPr>
            <w:r w:rsidRPr="008C253B">
              <w:rPr>
                <w:rFonts w:ascii="Times New Roman" w:hAnsi="Times New Roman" w:cs="Times New Roman"/>
                <w:highlight w:val="yellow"/>
              </w:rPr>
              <w:t>was effective and provided a major contribution to the project</w:t>
            </w:r>
          </w:p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</w:p>
        </w:tc>
        <w:tc>
          <w:tcPr>
            <w:tcW w:w="2895" w:type="dxa"/>
          </w:tcPr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8C253B">
              <w:rPr>
                <w:rFonts w:ascii="Times New Roman" w:hAnsi="Times New Roman" w:cs="Times New Roman"/>
                <w:highlight w:val="yellow"/>
              </w:rPr>
              <w:t>was mostly enthusiastic, participated in all meetings (physical and virtual) throughout the semester</w:t>
            </w:r>
            <w:r w:rsidRPr="00762006">
              <w:rPr>
                <w:rFonts w:ascii="Times New Roman" w:hAnsi="Times New Roman" w:cs="Times New Roman"/>
              </w:rPr>
              <w:t>.</w:t>
            </w:r>
            <w:r w:rsidRPr="00762006">
              <w:rPr>
                <w:rFonts w:ascii="Times New Roman" w:hAnsi="Times New Roman" w:cs="Times New Roman"/>
              </w:rPr>
              <w:br/>
            </w:r>
          </w:p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completed assigned tasks effectively</w:t>
            </w:r>
          </w:p>
        </w:tc>
        <w:tc>
          <w:tcPr>
            <w:tcW w:w="2898" w:type="dxa"/>
          </w:tcPr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attended most of the meetings (physical and virtual) throughout the semester</w:t>
            </w:r>
            <w:r w:rsidRPr="00762006">
              <w:rPr>
                <w:rFonts w:ascii="Times New Roman" w:hAnsi="Times New Roman" w:cs="Times New Roman"/>
              </w:rPr>
              <w:br/>
            </w:r>
          </w:p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completed most of their assigned tasks</w:t>
            </w:r>
          </w:p>
        </w:tc>
        <w:tc>
          <w:tcPr>
            <w:tcW w:w="2903" w:type="dxa"/>
          </w:tcPr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attended few meetings  (physical and virtual) throughout the semester</w:t>
            </w:r>
            <w:r w:rsidRPr="00762006">
              <w:rPr>
                <w:rFonts w:ascii="Times New Roman" w:hAnsi="Times New Roman" w:cs="Times New Roman"/>
              </w:rPr>
              <w:br/>
            </w:r>
            <w:r w:rsidRPr="00762006">
              <w:rPr>
                <w:rFonts w:ascii="Times New Roman" w:hAnsi="Times New Roman" w:cs="Times New Roman"/>
              </w:rPr>
              <w:br/>
            </w:r>
          </w:p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provided a minor contribution to the project</w:t>
            </w:r>
          </w:p>
        </w:tc>
        <w:tc>
          <w:tcPr>
            <w:tcW w:w="2894" w:type="dxa"/>
          </w:tcPr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was not enthusiastic, participated in two to four meetings throughout the semester OR did not attend any meetings</w:t>
            </w:r>
          </w:p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provided little contribution to the project OR did not contribute to any assigned tasks</w:t>
            </w:r>
          </w:p>
        </w:tc>
      </w:tr>
      <w:tr w:rsidR="00C81D17" w:rsidTr="00FF6596">
        <w:tc>
          <w:tcPr>
            <w:tcW w:w="1871" w:type="dxa"/>
          </w:tcPr>
          <w:p w:rsidR="00C81D17" w:rsidRDefault="00C81D17" w:rsidP="00FF65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eadership</w:t>
            </w:r>
          </w:p>
          <w:p w:rsidR="008C253B" w:rsidRDefault="008C253B" w:rsidP="00FF65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8C253B" w:rsidRPr="007C0482" w:rsidRDefault="008C253B" w:rsidP="00FF65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/A</w:t>
            </w:r>
          </w:p>
        </w:tc>
        <w:tc>
          <w:tcPr>
            <w:tcW w:w="2917" w:type="dxa"/>
          </w:tcPr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If the team member was the Scrum Master, they provided strong leadership, made decisions and ensured the team worked together to complete the Sprint Backlog.</w:t>
            </w:r>
          </w:p>
        </w:tc>
        <w:tc>
          <w:tcPr>
            <w:tcW w:w="2895" w:type="dxa"/>
          </w:tcPr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If the team member was the Scrum Master, they provided leadership, and attempted to make the team work together to complete the Sprint Backlog</w:t>
            </w:r>
          </w:p>
        </w:tc>
        <w:tc>
          <w:tcPr>
            <w:tcW w:w="2898" w:type="dxa"/>
          </w:tcPr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If the team member was the Scrum Master, they organised meetings and made sure all team members participated in completing the Sprint Backlog.</w:t>
            </w:r>
          </w:p>
        </w:tc>
        <w:tc>
          <w:tcPr>
            <w:tcW w:w="2903" w:type="dxa"/>
          </w:tcPr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If the team member was the Scrum Master, they provided little leadership, and made weak attempts to guiding the team to complete the Sprint Backlog.</w:t>
            </w:r>
          </w:p>
        </w:tc>
        <w:tc>
          <w:tcPr>
            <w:tcW w:w="2894" w:type="dxa"/>
          </w:tcPr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If the team member was the scrum leader, they provided no leadership and made no decisions and let the team attempt to complete the Sprint Backlog without assistance OR As a leader they did not attend or organise any scrum meetings.</w:t>
            </w:r>
          </w:p>
        </w:tc>
      </w:tr>
    </w:tbl>
    <w:p w:rsidR="00C81D17" w:rsidRDefault="00C81D17" w:rsidP="00C81D17">
      <w:pPr>
        <w:spacing w:after="0" w:line="240" w:lineRule="auto"/>
        <w:rPr>
          <w:sz w:val="2"/>
          <w:szCs w:val="2"/>
        </w:rPr>
      </w:pPr>
    </w:p>
    <w:p w:rsidR="00C81D17" w:rsidRDefault="00C81D17" w:rsidP="00C81D17">
      <w:pPr>
        <w:rPr>
          <w:sz w:val="2"/>
          <w:szCs w:val="2"/>
        </w:rPr>
      </w:pPr>
      <w:r>
        <w:rPr>
          <w:sz w:val="2"/>
          <w:szCs w:val="2"/>
        </w:rPr>
        <w:br w:type="page"/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857"/>
        <w:gridCol w:w="2875"/>
        <w:gridCol w:w="2853"/>
        <w:gridCol w:w="2855"/>
        <w:gridCol w:w="2860"/>
        <w:gridCol w:w="2852"/>
      </w:tblGrid>
      <w:tr w:rsidR="00C81D17" w:rsidTr="00FF6596">
        <w:tc>
          <w:tcPr>
            <w:tcW w:w="1871" w:type="dxa"/>
            <w:shd w:val="clear" w:color="auto" w:fill="FFFFFF" w:themeFill="background1"/>
          </w:tcPr>
          <w:p w:rsidR="00C81D17" w:rsidRPr="00762006" w:rsidRDefault="00C81D17" w:rsidP="00FF65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2006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Team Member Name</w:t>
            </w:r>
          </w:p>
        </w:tc>
        <w:tc>
          <w:tcPr>
            <w:tcW w:w="14507" w:type="dxa"/>
            <w:gridSpan w:val="5"/>
            <w:shd w:val="clear" w:color="auto" w:fill="FFFFFF" w:themeFill="background1"/>
          </w:tcPr>
          <w:p w:rsidR="00C81D17" w:rsidRPr="00762006" w:rsidRDefault="00FB62E1" w:rsidP="00FF65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ophie Burgess</w:t>
            </w:r>
          </w:p>
        </w:tc>
      </w:tr>
      <w:tr w:rsidR="00C81D17" w:rsidTr="00FF6596">
        <w:tc>
          <w:tcPr>
            <w:tcW w:w="1871" w:type="dxa"/>
            <w:shd w:val="clear" w:color="auto" w:fill="BFBFBF" w:themeFill="background1" w:themeFillShade="BF"/>
          </w:tcPr>
          <w:p w:rsidR="00C81D17" w:rsidRPr="009B1451" w:rsidRDefault="00C81D17" w:rsidP="00FF65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507" w:type="dxa"/>
            <w:gridSpan w:val="5"/>
            <w:shd w:val="clear" w:color="auto" w:fill="BFBFBF" w:themeFill="background1" w:themeFillShade="BF"/>
          </w:tcPr>
          <w:p w:rsidR="00C81D17" w:rsidRPr="00C94600" w:rsidRDefault="00C81D17" w:rsidP="00FF65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Marks</w:t>
            </w:r>
          </w:p>
        </w:tc>
      </w:tr>
      <w:tr w:rsidR="00C81D17" w:rsidTr="00FF6596">
        <w:tc>
          <w:tcPr>
            <w:tcW w:w="1871" w:type="dxa"/>
            <w:shd w:val="clear" w:color="auto" w:fill="BFBFBF" w:themeFill="background1" w:themeFillShade="BF"/>
          </w:tcPr>
          <w:p w:rsidR="00C81D17" w:rsidRPr="009B1451" w:rsidRDefault="00C81D17" w:rsidP="00FF65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917" w:type="dxa"/>
            <w:shd w:val="clear" w:color="auto" w:fill="BFBFBF" w:themeFill="background1" w:themeFillShade="BF"/>
          </w:tcPr>
          <w:p w:rsidR="00C81D17" w:rsidRPr="00C94600" w:rsidRDefault="00C81D17" w:rsidP="00FF65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10 - 9</w:t>
            </w:r>
          </w:p>
        </w:tc>
        <w:tc>
          <w:tcPr>
            <w:tcW w:w="2895" w:type="dxa"/>
            <w:shd w:val="clear" w:color="auto" w:fill="BFBFBF" w:themeFill="background1" w:themeFillShade="BF"/>
          </w:tcPr>
          <w:p w:rsidR="00C81D17" w:rsidRPr="00C94600" w:rsidRDefault="00C81D17" w:rsidP="00FF65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8 - 7</w:t>
            </w:r>
          </w:p>
        </w:tc>
        <w:tc>
          <w:tcPr>
            <w:tcW w:w="2898" w:type="dxa"/>
            <w:shd w:val="clear" w:color="auto" w:fill="BFBFBF" w:themeFill="background1" w:themeFillShade="BF"/>
          </w:tcPr>
          <w:p w:rsidR="00C81D17" w:rsidRPr="00C94600" w:rsidRDefault="00C81D17" w:rsidP="00FF65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6 - 5</w:t>
            </w:r>
          </w:p>
        </w:tc>
        <w:tc>
          <w:tcPr>
            <w:tcW w:w="2903" w:type="dxa"/>
            <w:shd w:val="clear" w:color="auto" w:fill="BFBFBF" w:themeFill="background1" w:themeFillShade="BF"/>
          </w:tcPr>
          <w:p w:rsidR="00C81D17" w:rsidRPr="00C94600" w:rsidRDefault="00C81D17" w:rsidP="00FF65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94600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4</w:t>
            </w: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- 3</w:t>
            </w:r>
          </w:p>
        </w:tc>
        <w:tc>
          <w:tcPr>
            <w:tcW w:w="2894" w:type="dxa"/>
            <w:shd w:val="clear" w:color="auto" w:fill="BFBFBF" w:themeFill="background1" w:themeFillShade="BF"/>
          </w:tcPr>
          <w:p w:rsidR="00C81D17" w:rsidRPr="00C94600" w:rsidRDefault="00C81D17" w:rsidP="00FF6596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&lt;  3</w:t>
            </w:r>
          </w:p>
        </w:tc>
      </w:tr>
      <w:tr w:rsidR="00C81D17" w:rsidTr="00FF6596">
        <w:tc>
          <w:tcPr>
            <w:tcW w:w="1871" w:type="dxa"/>
            <w:shd w:val="clear" w:color="auto" w:fill="F2F2F2" w:themeFill="background1" w:themeFillShade="F2"/>
          </w:tcPr>
          <w:p w:rsidR="00C81D17" w:rsidRPr="009B1451" w:rsidRDefault="00C81D17" w:rsidP="00FF65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eer Evaluation</w:t>
            </w:r>
          </w:p>
        </w:tc>
        <w:tc>
          <w:tcPr>
            <w:tcW w:w="14507" w:type="dxa"/>
            <w:gridSpan w:val="5"/>
            <w:shd w:val="clear" w:color="auto" w:fill="F2F2F2" w:themeFill="background1" w:themeFillShade="F2"/>
          </w:tcPr>
          <w:p w:rsidR="00C81D17" w:rsidRPr="00C94600" w:rsidRDefault="00C81D17" w:rsidP="00FF6596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he Team Member:</w:t>
            </w:r>
          </w:p>
        </w:tc>
      </w:tr>
      <w:tr w:rsidR="00C81D17" w:rsidTr="00FF6596">
        <w:tc>
          <w:tcPr>
            <w:tcW w:w="1871" w:type="dxa"/>
          </w:tcPr>
          <w:p w:rsidR="00C81D17" w:rsidRDefault="00C81D17" w:rsidP="00FF65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eam Member Attributes</w:t>
            </w:r>
          </w:p>
          <w:p w:rsidR="008C253B" w:rsidRDefault="008C253B" w:rsidP="00FF65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8C253B" w:rsidRPr="007C0482" w:rsidRDefault="008C253B" w:rsidP="00FF65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2917" w:type="dxa"/>
          </w:tcPr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was organised, enthusiastic, participated in all meetings (physical and virtual) throughout the semester</w:t>
            </w:r>
            <w:r w:rsidRPr="00762006">
              <w:rPr>
                <w:rFonts w:ascii="Times New Roman" w:hAnsi="Times New Roman" w:cs="Times New Roman"/>
              </w:rPr>
              <w:br/>
            </w:r>
          </w:p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was effective and provided a major contribution to the project</w:t>
            </w:r>
          </w:p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</w:p>
        </w:tc>
        <w:tc>
          <w:tcPr>
            <w:tcW w:w="2895" w:type="dxa"/>
          </w:tcPr>
          <w:p w:rsidR="00C81D17" w:rsidRPr="008C253B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  <w:highlight w:val="yellow"/>
              </w:rPr>
            </w:pPr>
            <w:r w:rsidRPr="008C253B">
              <w:rPr>
                <w:rFonts w:ascii="Times New Roman" w:hAnsi="Times New Roman" w:cs="Times New Roman"/>
                <w:highlight w:val="yellow"/>
              </w:rPr>
              <w:t>was mostly enthusiastic, participated in all meetings (physical and virtual) throughout the semester.</w:t>
            </w:r>
            <w:r w:rsidRPr="008C253B">
              <w:rPr>
                <w:rFonts w:ascii="Times New Roman" w:hAnsi="Times New Roman" w:cs="Times New Roman"/>
                <w:highlight w:val="yellow"/>
              </w:rPr>
              <w:br/>
            </w:r>
          </w:p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8C253B">
              <w:rPr>
                <w:rFonts w:ascii="Times New Roman" w:hAnsi="Times New Roman" w:cs="Times New Roman"/>
                <w:highlight w:val="yellow"/>
              </w:rPr>
              <w:t>completed assigned tasks effectively</w:t>
            </w:r>
          </w:p>
        </w:tc>
        <w:tc>
          <w:tcPr>
            <w:tcW w:w="2898" w:type="dxa"/>
          </w:tcPr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attended most of the meetings (physical and virtual) throughout the semester</w:t>
            </w:r>
            <w:r w:rsidRPr="00762006">
              <w:rPr>
                <w:rFonts w:ascii="Times New Roman" w:hAnsi="Times New Roman" w:cs="Times New Roman"/>
              </w:rPr>
              <w:br/>
            </w:r>
          </w:p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completed most of their assigned tasks</w:t>
            </w:r>
          </w:p>
        </w:tc>
        <w:tc>
          <w:tcPr>
            <w:tcW w:w="2903" w:type="dxa"/>
          </w:tcPr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attended few meetings  (physical and virtual) throughout the semester</w:t>
            </w:r>
            <w:r w:rsidRPr="00762006">
              <w:rPr>
                <w:rFonts w:ascii="Times New Roman" w:hAnsi="Times New Roman" w:cs="Times New Roman"/>
              </w:rPr>
              <w:br/>
            </w:r>
            <w:r w:rsidRPr="00762006">
              <w:rPr>
                <w:rFonts w:ascii="Times New Roman" w:hAnsi="Times New Roman" w:cs="Times New Roman"/>
              </w:rPr>
              <w:br/>
            </w:r>
          </w:p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provided a minor contribution to the project</w:t>
            </w:r>
          </w:p>
        </w:tc>
        <w:tc>
          <w:tcPr>
            <w:tcW w:w="2894" w:type="dxa"/>
          </w:tcPr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was not enthusiastic, participated in two to four meetings throughout the semester OR did not attend any meetings</w:t>
            </w:r>
          </w:p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provided little contribution to the project OR did not contribute to any assigned tasks</w:t>
            </w:r>
          </w:p>
        </w:tc>
      </w:tr>
      <w:tr w:rsidR="00C81D17" w:rsidTr="00FF6596">
        <w:tc>
          <w:tcPr>
            <w:tcW w:w="1871" w:type="dxa"/>
          </w:tcPr>
          <w:p w:rsidR="00C81D17" w:rsidRDefault="00C81D17" w:rsidP="00FF65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eadership</w:t>
            </w:r>
          </w:p>
          <w:p w:rsidR="008C253B" w:rsidRDefault="008C253B" w:rsidP="00FF65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:rsidR="008C253B" w:rsidRPr="007C0482" w:rsidRDefault="008C253B" w:rsidP="00FF6596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/A</w:t>
            </w:r>
          </w:p>
        </w:tc>
        <w:tc>
          <w:tcPr>
            <w:tcW w:w="2917" w:type="dxa"/>
          </w:tcPr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If the team member was the Scrum Master, they provided strong leadership, made decisions and ensured the team worked together to complete the Sprint Backlog.</w:t>
            </w:r>
          </w:p>
        </w:tc>
        <w:tc>
          <w:tcPr>
            <w:tcW w:w="2895" w:type="dxa"/>
          </w:tcPr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If the team member was the Scrum Master, they provided leadership, and attempted to make the team work together to complete the Sprint Backlog</w:t>
            </w:r>
          </w:p>
        </w:tc>
        <w:tc>
          <w:tcPr>
            <w:tcW w:w="2898" w:type="dxa"/>
          </w:tcPr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If the team member was the Scrum Master, they organised meetings and made sure all team members participated in completing the Sprint Backlog.</w:t>
            </w:r>
          </w:p>
        </w:tc>
        <w:tc>
          <w:tcPr>
            <w:tcW w:w="2903" w:type="dxa"/>
          </w:tcPr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If the team member was the Scrum Master, they provided little leadership, and made weak attempts to guiding the team to complete the Sprint Backlog.</w:t>
            </w:r>
          </w:p>
        </w:tc>
        <w:tc>
          <w:tcPr>
            <w:tcW w:w="2894" w:type="dxa"/>
          </w:tcPr>
          <w:p w:rsidR="00C81D17" w:rsidRPr="00762006" w:rsidRDefault="00C81D17" w:rsidP="00FF6596">
            <w:pPr>
              <w:numPr>
                <w:ilvl w:val="0"/>
                <w:numId w:val="1"/>
              </w:numPr>
              <w:spacing w:after="60"/>
              <w:ind w:left="85" w:right="5" w:hanging="142"/>
              <w:rPr>
                <w:rFonts w:ascii="Times New Roman" w:hAnsi="Times New Roman" w:cs="Times New Roman"/>
              </w:rPr>
            </w:pPr>
            <w:r w:rsidRPr="00762006">
              <w:rPr>
                <w:rFonts w:ascii="Times New Roman" w:hAnsi="Times New Roman" w:cs="Times New Roman"/>
              </w:rPr>
              <w:t>If the team member was the scrum leader, they provided no leadership and made no decisions and let the team attempt to complete the Sprint Backlog without assistance OR As a leader they did not attend or organise any scrum meetings.</w:t>
            </w:r>
          </w:p>
        </w:tc>
      </w:tr>
    </w:tbl>
    <w:p w:rsidR="00C81D17" w:rsidRDefault="00C81D17" w:rsidP="00C81D17">
      <w:pPr>
        <w:spacing w:after="0" w:line="240" w:lineRule="auto"/>
        <w:rPr>
          <w:sz w:val="2"/>
          <w:szCs w:val="2"/>
        </w:rPr>
      </w:pPr>
    </w:p>
    <w:p w:rsidR="00C81D17" w:rsidRDefault="00C81D17" w:rsidP="00C81D17">
      <w:pPr>
        <w:rPr>
          <w:sz w:val="2"/>
          <w:szCs w:val="2"/>
        </w:rPr>
      </w:pPr>
    </w:p>
    <w:sectPr w:rsidR="00C81D17" w:rsidSect="005A3801">
      <w:headerReference w:type="default" r:id="rId7"/>
      <w:pgSz w:w="16838" w:h="11906" w:orient="landscape" w:code="9"/>
      <w:pgMar w:top="1418" w:right="284" w:bottom="1134" w:left="284" w:header="56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22DE" w:rsidRDefault="008D22DE" w:rsidP="004F6044">
      <w:pPr>
        <w:spacing w:after="0" w:line="240" w:lineRule="auto"/>
      </w:pPr>
      <w:r>
        <w:separator/>
      </w:r>
    </w:p>
  </w:endnote>
  <w:endnote w:type="continuationSeparator" w:id="0">
    <w:p w:rsidR="008D22DE" w:rsidRDefault="008D22DE" w:rsidP="004F60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22DE" w:rsidRDefault="008D22DE" w:rsidP="004F6044">
      <w:pPr>
        <w:spacing w:after="0" w:line="240" w:lineRule="auto"/>
      </w:pPr>
      <w:r>
        <w:separator/>
      </w:r>
    </w:p>
  </w:footnote>
  <w:footnote w:type="continuationSeparator" w:id="0">
    <w:p w:rsidR="008D22DE" w:rsidRDefault="008D22DE" w:rsidP="004F60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01A17" w:rsidRDefault="0007141D" w:rsidP="004F6044">
    <w:pPr>
      <w:pStyle w:val="Header"/>
      <w:jc w:val="center"/>
      <w:rPr>
        <w:rFonts w:asciiTheme="minorBidi" w:hAnsiTheme="minorBidi"/>
        <w:b/>
        <w:bCs/>
        <w:sz w:val="32"/>
        <w:szCs w:val="32"/>
      </w:rPr>
    </w:pPr>
    <w:r>
      <w:rPr>
        <w:rFonts w:asciiTheme="minorBidi" w:hAnsiTheme="minorBidi"/>
        <w:b/>
        <w:bCs/>
        <w:sz w:val="32"/>
        <w:szCs w:val="32"/>
      </w:rPr>
      <w:t>I</w:t>
    </w:r>
    <w:r w:rsidR="002B64EF">
      <w:rPr>
        <w:rFonts w:asciiTheme="minorBidi" w:hAnsiTheme="minorBidi"/>
        <w:b/>
        <w:bCs/>
        <w:sz w:val="32"/>
        <w:szCs w:val="32"/>
      </w:rPr>
      <w:t>FB299</w:t>
    </w:r>
    <w:r w:rsidR="00D81B81" w:rsidRPr="004F6044">
      <w:rPr>
        <w:rFonts w:asciiTheme="minorBidi" w:hAnsiTheme="minorBidi"/>
        <w:b/>
        <w:bCs/>
        <w:sz w:val="32"/>
        <w:szCs w:val="32"/>
      </w:rPr>
      <w:t xml:space="preserve"> </w:t>
    </w:r>
    <w:r w:rsidR="00001A17">
      <w:rPr>
        <w:rFonts w:asciiTheme="minorBidi" w:hAnsiTheme="minorBidi"/>
        <w:b/>
        <w:bCs/>
        <w:sz w:val="32"/>
        <w:szCs w:val="32"/>
      </w:rPr>
      <w:t>– Application Design and Development</w:t>
    </w:r>
  </w:p>
  <w:p w:rsidR="00D81B81" w:rsidRPr="004F6044" w:rsidRDefault="007C0482" w:rsidP="004F6044">
    <w:pPr>
      <w:pStyle w:val="Header"/>
      <w:jc w:val="center"/>
      <w:rPr>
        <w:rFonts w:asciiTheme="minorBidi" w:hAnsiTheme="minorBidi"/>
        <w:b/>
        <w:bCs/>
        <w:sz w:val="32"/>
        <w:szCs w:val="32"/>
      </w:rPr>
    </w:pPr>
    <w:r>
      <w:rPr>
        <w:rFonts w:asciiTheme="minorBidi" w:hAnsiTheme="minorBidi"/>
        <w:b/>
        <w:bCs/>
        <w:sz w:val="32"/>
        <w:szCs w:val="32"/>
      </w:rPr>
      <w:t xml:space="preserve">Peer </w:t>
    </w:r>
    <w:r w:rsidR="00001A17">
      <w:rPr>
        <w:rFonts w:asciiTheme="minorBidi" w:hAnsiTheme="minorBidi"/>
        <w:b/>
        <w:bCs/>
        <w:sz w:val="32"/>
        <w:szCs w:val="32"/>
      </w:rPr>
      <w:t>Evaluation of Team Member</w:t>
    </w:r>
    <w:r w:rsidR="00D81B81" w:rsidRPr="004F6044">
      <w:rPr>
        <w:rFonts w:asciiTheme="minorBidi" w:hAnsiTheme="minorBidi"/>
        <w:b/>
        <w:bCs/>
        <w:sz w:val="32"/>
        <w:szCs w:val="32"/>
      </w:rPr>
      <w:t xml:space="preserve"> Marking Criteri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93DDF"/>
    <w:multiLevelType w:val="hybridMultilevel"/>
    <w:tmpl w:val="84367DC2"/>
    <w:lvl w:ilvl="0" w:tplc="0C090005">
      <w:start w:val="1"/>
      <w:numFmt w:val="bullet"/>
      <w:lvlText w:val=""/>
      <w:lvlJc w:val="left"/>
      <w:pPr>
        <w:tabs>
          <w:tab w:val="num" w:pos="785"/>
        </w:tabs>
        <w:ind w:left="785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993BFD"/>
    <w:multiLevelType w:val="hybridMultilevel"/>
    <w:tmpl w:val="0E3430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0NDW3MDU2BhJmlko6SsGpxcWZ+XkgBYa1ANIQJ/wsAAAA"/>
  </w:docVars>
  <w:rsids>
    <w:rsidRoot w:val="00C94600"/>
    <w:rsid w:val="00001A17"/>
    <w:rsid w:val="00004DF7"/>
    <w:rsid w:val="000305E0"/>
    <w:rsid w:val="0007141D"/>
    <w:rsid w:val="00085B90"/>
    <w:rsid w:val="000B6722"/>
    <w:rsid w:val="001966F1"/>
    <w:rsid w:val="001E5E6B"/>
    <w:rsid w:val="0020093E"/>
    <w:rsid w:val="00224ECB"/>
    <w:rsid w:val="00243524"/>
    <w:rsid w:val="002577D3"/>
    <w:rsid w:val="002671A9"/>
    <w:rsid w:val="002B64EF"/>
    <w:rsid w:val="002E2C17"/>
    <w:rsid w:val="00381A06"/>
    <w:rsid w:val="003C2CE1"/>
    <w:rsid w:val="00427CA9"/>
    <w:rsid w:val="00441829"/>
    <w:rsid w:val="004522F4"/>
    <w:rsid w:val="0045658B"/>
    <w:rsid w:val="004962FC"/>
    <w:rsid w:val="004A75C1"/>
    <w:rsid w:val="004F6044"/>
    <w:rsid w:val="00505DD5"/>
    <w:rsid w:val="00517E85"/>
    <w:rsid w:val="00534685"/>
    <w:rsid w:val="00542159"/>
    <w:rsid w:val="00583100"/>
    <w:rsid w:val="005962F0"/>
    <w:rsid w:val="005A3801"/>
    <w:rsid w:val="005C4BA4"/>
    <w:rsid w:val="005C7B25"/>
    <w:rsid w:val="005D4673"/>
    <w:rsid w:val="005F7294"/>
    <w:rsid w:val="00643DC0"/>
    <w:rsid w:val="00646DD3"/>
    <w:rsid w:val="0070651E"/>
    <w:rsid w:val="00755AFE"/>
    <w:rsid w:val="00762006"/>
    <w:rsid w:val="00782883"/>
    <w:rsid w:val="007C0482"/>
    <w:rsid w:val="007D635D"/>
    <w:rsid w:val="00843148"/>
    <w:rsid w:val="008871C6"/>
    <w:rsid w:val="008C0531"/>
    <w:rsid w:val="008C253B"/>
    <w:rsid w:val="008D22DE"/>
    <w:rsid w:val="008D786E"/>
    <w:rsid w:val="0092290C"/>
    <w:rsid w:val="009A7D89"/>
    <w:rsid w:val="009B1451"/>
    <w:rsid w:val="009E492D"/>
    <w:rsid w:val="00A304A4"/>
    <w:rsid w:val="00AA0D64"/>
    <w:rsid w:val="00AA1C5C"/>
    <w:rsid w:val="00B123D0"/>
    <w:rsid w:val="00B35A3B"/>
    <w:rsid w:val="00B81C8D"/>
    <w:rsid w:val="00C76852"/>
    <w:rsid w:val="00C81D17"/>
    <w:rsid w:val="00C821B0"/>
    <w:rsid w:val="00C94600"/>
    <w:rsid w:val="00D7491C"/>
    <w:rsid w:val="00D81B81"/>
    <w:rsid w:val="00E34063"/>
    <w:rsid w:val="00E71E70"/>
    <w:rsid w:val="00E77C1E"/>
    <w:rsid w:val="00E80C56"/>
    <w:rsid w:val="00E832E0"/>
    <w:rsid w:val="00E85404"/>
    <w:rsid w:val="00E92F0D"/>
    <w:rsid w:val="00EF3886"/>
    <w:rsid w:val="00F427A4"/>
    <w:rsid w:val="00F5514D"/>
    <w:rsid w:val="00F857A4"/>
    <w:rsid w:val="00FA4D80"/>
    <w:rsid w:val="00FB421A"/>
    <w:rsid w:val="00FB62E1"/>
    <w:rsid w:val="00FD2DE4"/>
    <w:rsid w:val="00FE0A5B"/>
    <w:rsid w:val="00FE7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39A180"/>
  <w15:docId w15:val="{0BF98727-AFD3-4D19-A13C-4080D095C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946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F60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6044"/>
  </w:style>
  <w:style w:type="paragraph" w:styleId="Footer">
    <w:name w:val="footer"/>
    <w:basedOn w:val="Normal"/>
    <w:link w:val="FooterChar"/>
    <w:uiPriority w:val="99"/>
    <w:unhideWhenUsed/>
    <w:rsid w:val="004F604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6044"/>
  </w:style>
  <w:style w:type="paragraph" w:styleId="ListParagraph">
    <w:name w:val="List Paragraph"/>
    <w:basedOn w:val="Normal"/>
    <w:uiPriority w:val="34"/>
    <w:qFormat/>
    <w:rsid w:val="00F551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863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36</Words>
  <Characters>7619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T</Company>
  <LinksUpToDate>false</LinksUpToDate>
  <CharactersWithSpaces>8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ard Thomas</dc:creator>
  <cp:lastModifiedBy>Stephanie Chadwick</cp:lastModifiedBy>
  <cp:revision>2</cp:revision>
  <dcterms:created xsi:type="dcterms:W3CDTF">2016-10-28T08:21:00Z</dcterms:created>
  <dcterms:modified xsi:type="dcterms:W3CDTF">2016-10-28T0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502291604</vt:i4>
  </property>
  <property fmtid="{D5CDD505-2E9C-101B-9397-08002B2CF9AE}" pid="3" name="_NewReviewCycle">
    <vt:lpwstr/>
  </property>
  <property fmtid="{D5CDD505-2E9C-101B-9397-08002B2CF9AE}" pid="4" name="_EmailSubject">
    <vt:lpwstr>IFB299 Blackboard Notification </vt:lpwstr>
  </property>
  <property fmtid="{D5CDD505-2E9C-101B-9397-08002B2CF9AE}" pid="5" name="_AuthorEmail">
    <vt:lpwstr>m.corney@tpg.com.au</vt:lpwstr>
  </property>
  <property fmtid="{D5CDD505-2E9C-101B-9397-08002B2CF9AE}" pid="6" name="_AuthorEmailDisplayName">
    <vt:lpwstr>Malcolm Corney</vt:lpwstr>
  </property>
  <property fmtid="{D5CDD505-2E9C-101B-9397-08002B2CF9AE}" pid="7" name="_ReviewingToolsShownOnce">
    <vt:lpwstr/>
  </property>
</Properties>
</file>